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486C573B" w:rsidR="00D84E35" w:rsidRP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lastRenderedPageBreak/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BF7F8" w14:textId="77777777" w:rsidR="00C91202" w:rsidRDefault="00C91202">
      <w:r>
        <w:separator/>
      </w:r>
    </w:p>
  </w:endnote>
  <w:endnote w:type="continuationSeparator" w:id="0">
    <w:p w14:paraId="73FCFA74" w14:textId="77777777" w:rsidR="00C91202" w:rsidRDefault="00C912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BAD7" w14:textId="77777777" w:rsidR="00C91202" w:rsidRDefault="00C91202">
      <w:r>
        <w:separator/>
      </w:r>
    </w:p>
  </w:footnote>
  <w:footnote w:type="continuationSeparator" w:id="0">
    <w:p w14:paraId="5E1F8FE4" w14:textId="77777777" w:rsidR="00C91202" w:rsidRDefault="00C912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kFABvPkf4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84E35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6</Pages>
  <Words>2419</Words>
  <Characters>1379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68</cp:revision>
  <cp:lastPrinted>2022-09-16T17:37:00Z</cp:lastPrinted>
  <dcterms:created xsi:type="dcterms:W3CDTF">2022-02-28T20:58:00Z</dcterms:created>
  <dcterms:modified xsi:type="dcterms:W3CDTF">2022-11-09T04:17:00Z</dcterms:modified>
</cp:coreProperties>
</file>